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bbe348b72dc0e3895de1c73abff77b6e907759f"/>
    <w:p>
      <w:pPr>
        <w:pStyle w:val="Heading1"/>
      </w:pPr>
      <w:r>
        <w:t xml:space="preserve">Cover Letter for Data Scientist Position in Malaysia Kuala Lumpur</w:t>
      </w:r>
    </w:p>
    <w:p>
      <w:pPr>
        <w:pStyle w:val="FirstParagraph"/>
      </w:pPr>
      <w:r>
        <w:t xml:space="preserve">Dear Hiring Manager,</w:t>
      </w:r>
    </w:p>
    <w:p>
      <w:pPr>
        <w:pStyle w:val="BodyText"/>
      </w:pPr>
      <w:r>
        <w:t xml:space="preserve">I am writing to express my sincere interest in the Data Scientist position at your esteemed organization in Malaysia Kuala Lumpur. As a passionate and results-driven data science professional with a proven track record of leveraging data to drive innovation and business growth, I am excited about the opportunity to contribute my expertise to your team. The dynamic tech landscape of Kuala Lumpur, coupled with its growing demand for data-driven solutions, aligns perfectly with my career aspirations and technical skills. I am eager to bring my analytical acumen, programming proficiency, and problem-solving capabilities to a forward-thinking company in Malaysia’s vibrant capital.</w:t>
      </w:r>
    </w:p>
    <w:bookmarkStart w:id="20" w:name="Xe16be2784d8ce88486707701cb83298ecd3f417"/>
    <w:p>
      <w:pPr>
        <w:pStyle w:val="Heading2"/>
      </w:pPr>
      <w:r>
        <w:t xml:space="preserve">Why Data Science? A Passion for Transforming Data into Insights</w:t>
      </w:r>
    </w:p>
    <w:p>
      <w:pPr>
        <w:pStyle w:val="FirstParagraph"/>
      </w:pPr>
      <w:r>
        <w:t xml:space="preserve">As a dedicated Data Scientist, I have always been fascinated by the power of data to uncover hidden patterns, predict future trends, and inform strategic decisions. My academic background in Computer Science and Machine Learning, combined with hands-on experience in industries ranging from finance to healthcare, has equipped me with a robust foundation in statistical analysis, algorithm development, and data visualization. Over the years, I have worked on projects that involved processing large datasets using tools like Python (Pandas, NumPy), R, SQL databases (MySQL and PostgreSQL), and advanced machine learning frameworks such as TensorFlow and Scikit-learn.</w:t>
      </w:r>
    </w:p>
    <w:p>
      <w:pPr>
        <w:pStyle w:val="BodyText"/>
      </w:pPr>
      <w:r>
        <w:t xml:space="preserve">In Malaysia Kuala Lumpur, where the digital economy is rapidly expanding, data science plays a pivotal role in shaping industries. I am particularly drawn to the city’s thriving startup ecosystem and its emphasis on technology-driven solutions. My goal is to contribute to this transformation by applying my technical expertise to solve complex problems and create impactful outcomes for businesses operating in this region.</w:t>
      </w:r>
    </w:p>
    <w:bookmarkEnd w:id="20"/>
    <w:bookmarkStart w:id="21" w:name="technical-expertise-and-key-achievements"/>
    <w:p>
      <w:pPr>
        <w:pStyle w:val="Heading2"/>
      </w:pPr>
      <w:r>
        <w:t xml:space="preserve">Technical Expertise and Key Achievements</w:t>
      </w:r>
    </w:p>
    <w:p>
      <w:pPr>
        <w:pStyle w:val="FirstParagraph"/>
      </w:pPr>
      <w:r>
        <w:t xml:space="preserve">Throughout my career, I have consistently focused on delivering value through data science. For instance, at my previous role as a Data Analyst at XYZ Corporation in Kuala Lumpur, I developed a predictive analytics model that reduced customer churn by 18% within six months. This project involved cleaning and preprocessing unstructured data, building supervised learning models (such as Random Forests and XGBoost), and deploying the solution using cloud-based platforms like AWS. The success of this initiative not only improved client retention but also enhanced the company’s reputation for innovation.</w:t>
      </w:r>
    </w:p>
    <w:p>
      <w:pPr>
        <w:pStyle w:val="BodyText"/>
      </w:pPr>
      <w:r>
        <w:t xml:space="preserve">Another significant achievement was my work on a natural language processing (NLP) project where I designed a sentiment analysis tool to evaluate customer feedback across multiple social media platforms. This tool provided actionable insights that guided product development and marketing strategies. My ability to translate complex technical concepts into clear, user-friendly reports has always been a cornerstone of my approach as a Data Scientist.</w:t>
      </w:r>
    </w:p>
    <w:bookmarkEnd w:id="21"/>
    <w:bookmarkStart w:id="22" w:name="Xc86acef5b3635cf73082daa5153a16332be727f"/>
    <w:p>
      <w:pPr>
        <w:pStyle w:val="Heading2"/>
      </w:pPr>
      <w:r>
        <w:t xml:space="preserve">Understanding the Malaysian Market and Cultural Context</w:t>
      </w:r>
    </w:p>
    <w:p>
      <w:pPr>
        <w:pStyle w:val="FirstParagraph"/>
      </w:pPr>
      <w:r>
        <w:t xml:space="preserve">Moving to Malaysia Kuala Lumpur is not just about professional growth for me—it’s about immersing myself in a culture that values collaboration, adaptability, and technological advancement. Having spent time researching the local market, I have come to appreciate the unique challenges and opportunities present in this region. For example, the Malaysian government’s initiatives like Industry 4.0 and Smart Nation are driving demand for data-driven strategies across sectors such as e-commerce, fintech, and healthcare.</w:t>
      </w:r>
    </w:p>
    <w:p>
      <w:pPr>
        <w:pStyle w:val="BodyText"/>
      </w:pPr>
      <w:r>
        <w:t xml:space="preserve">I am particularly interested in contributing to projects that align with Malaysia’s vision of becoming a digital economy hub. My understanding of local business practices, combined with my technical skills, allows me to bridge the gap between data insights and actionable strategies tailored for the Malaysian context. Whether it’s optimizing supply chain operations or developing AI-powered solutions for urban infrastructure, I am committed to making a meaningful impact.</w:t>
      </w:r>
    </w:p>
    <w:bookmarkEnd w:id="22"/>
    <w:bookmarkStart w:id="23" w:name="X8507b53590e07eeafc3d96bcef94c7991493ede"/>
    <w:p>
      <w:pPr>
        <w:pStyle w:val="Heading2"/>
      </w:pPr>
      <w:r>
        <w:t xml:space="preserve">Why Your Organization? A Perfect Match of Vision and Values</w:t>
      </w:r>
    </w:p>
    <w:p>
      <w:pPr>
        <w:pStyle w:val="FirstParagraph"/>
      </w:pPr>
      <w:r>
        <w:t xml:space="preserve">Your organization’s commitment to innovation and excellence resonates deeply with my own professional philosophy. I have followed your company’s work in [mention specific projects, products, or initiatives if applicable], and I am inspired by the way you leverage data to address real-world challenges. As a Data Scientist, I thrive in environments where creativity and analytical rigor are prioritized, and your team’s focus on [insert relevant detail about the company] makes me confident that I can contribute effectively.</w:t>
      </w:r>
    </w:p>
    <w:p>
      <w:pPr>
        <w:pStyle w:val="BodyText"/>
      </w:pPr>
      <w:r>
        <w:t xml:space="preserve">Moreover, Kuala Lumpur’s diverse workforce and global outlook provide an ideal setting for cross-functional collaboration. I am eager to work alongside professionals who share a passion for data science and are driven by a common goal: to harness data for positive change. My ability to communicate technical findings clearly to non-technical stakeholders, coupled with my collaborative mindset, ensures that I can seamlessly integrate into your team.</w:t>
      </w:r>
    </w:p>
    <w:bookmarkEnd w:id="23"/>
    <w:bookmarkStart w:id="24" w:name="Xfa7d91afc72efe9cb396e6ee176a5a2b573b3bc"/>
    <w:p>
      <w:pPr>
        <w:pStyle w:val="Heading2"/>
      </w:pPr>
      <w:r>
        <w:t xml:space="preserve">Looking Forward: A Commitment to Growth and Impact</w:t>
      </w:r>
    </w:p>
    <w:p>
      <w:pPr>
        <w:pStyle w:val="FirstParagraph"/>
      </w:pPr>
      <w:r>
        <w:t xml:space="preserve">As a Data Scientist, I am continuously seeking opportunities to learn and grow. I have pursued certifications in advanced data analytics (e.g., Google’s Data Analytics Certificate) and stay updated on industry trends through participation in workshops, webinars, and online communities. In Malaysia Kuala Lumpur, I am excited to further expand my knowledge by engaging with local experts and contributing to the region’s evolving tech landscape.</w:t>
      </w:r>
    </w:p>
    <w:p>
      <w:pPr>
        <w:pStyle w:val="BodyText"/>
      </w:pPr>
      <w:r>
        <w:t xml:space="preserve">I am confident that my skills in data modeling, machine learning, and statistical analysis will enable me to make a significant contribution to your organization. I would welcome the opportunity to discuss how my background and vision align with your goals. Thank you for considering my application. I look forward to the possibility of working together to drive innovation in Malaysia Kuala Lumpu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13:15:32Z</dcterms:created>
  <dcterms:modified xsi:type="dcterms:W3CDTF">2026-07-21T13:15:32Z</dcterms:modified>
</cp:coreProperties>
</file>

<file path=docProps/custom.xml><?xml version="1.0" encoding="utf-8"?>
<Properties xmlns="http://schemas.openxmlformats.org/officeDocument/2006/custom-properties" xmlns:vt="http://schemas.openxmlformats.org/officeDocument/2006/docPropsVTypes"/>
</file>